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Guangzhou,</w:t>
      </w:r>
      <w:r>
        <w:t xml:space="preserve"> </w:t>
      </w:r>
      <w:r>
        <w:t xml:space="preserve">China</w:t>
      </w:r>
    </w:p>
    <w:bookmarkStart w:id="20" w:name="X4c8c81b753eff66e444f3d192e1c0d35b70ac9d"/>
    <w:p>
      <w:pPr>
        <w:pStyle w:val="Heading1"/>
      </w:pPr>
      <w:r>
        <w:t xml:space="preserve">Personal Statement: A Dedicated Marine Engineer Eager to Contribute to Guangzhou's Maritime Excellence</w:t>
      </w:r>
    </w:p>
    <w:p>
      <w:pPr>
        <w:pStyle w:val="FirstParagraph"/>
      </w:pPr>
      <w:r>
        <w:t xml:space="preserve">As a highly motivated and technically proficient Marine Engineer with a profound passion for the dynamic maritime industry, I am writing with immense enthusiasm to express my strong interest in contributing my skills and dedication to the vibrant maritime sector of China Guangzhou. Having closely followed the remarkable growth of Guangzhou as a global shipping hub – particularly its strategic role within the Pearl River Delta economic zone and its world-class facilities like Nansha Port and Huangpu Shipyard – I am deeply inspired to build my professional career in this pivotal Chinese city. This</w:t>
      </w:r>
      <w:r>
        <w:t xml:space="preserve"> </w:t>
      </w:r>
      <w:r>
        <w:rPr>
          <w:bCs/>
          <w:b/>
        </w:rPr>
        <w:t xml:space="preserve">Personal Statement</w:t>
      </w:r>
      <w:r>
        <w:t xml:space="preserve"> </w:t>
      </w:r>
      <w:r>
        <w:t xml:space="preserve">outlines my qualifications, experiences, and unwavering commitment to excel as a</w:t>
      </w:r>
      <w:r>
        <w:t xml:space="preserve"> </w:t>
      </w:r>
      <w:r>
        <w:rPr>
          <w:bCs/>
          <w:b/>
        </w:rPr>
        <w:t xml:space="preserve">Marine Engineer</w:t>
      </w:r>
      <w:r>
        <w:t xml:space="preserve"> </w:t>
      </w:r>
      <w:r>
        <w:t xml:space="preserve">within the unique and demanding environment of</w:t>
      </w:r>
      <w:r>
        <w:t xml:space="preserve"> </w:t>
      </w:r>
      <w:r>
        <w:rPr>
          <w:bCs/>
          <w:b/>
        </w:rPr>
        <w:t xml:space="preserve">China Guangzhou</w:t>
      </w:r>
      <w:r>
        <w:t xml:space="preserve">.</w:t>
      </w:r>
    </w:p>
    <w:p>
      <w:pPr>
        <w:pStyle w:val="BodyText"/>
      </w:pPr>
      <w:r>
        <w:t xml:space="preserve">My academic foundation was rigorously built at the esteemed [University Name], where I earned a Bachelor of Engineering in Marine Engineering with honors. The curriculum provided comprehensive coverage of thermodynamics, fluid mechanics, propulsion systems, ship stability, and marine automation – all essential for modern maritime operations. However, what truly ignited my passion was the opportunity to conduct practical research on advanced fuel efficiency technologies for large container vessels at our university’s simulation center. This project directly aligned with China Guangzhou's strategic focus on sustainable shipping and port decarbonization initiatives, reinforcing my desire to work where cutting-edge maritime solutions are actively implemented and demanded.</w:t>
      </w:r>
    </w:p>
    <w:p>
      <w:pPr>
        <w:pStyle w:val="BodyText"/>
      </w:pPr>
      <w:r>
        <w:t xml:space="preserve">My professional journey has been defined by hands-on experience within bustling shipyards and operational vessels, meticulously preparing me for the high standards expected in</w:t>
      </w:r>
      <w:r>
        <w:t xml:space="preserve"> </w:t>
      </w:r>
      <w:r>
        <w:rPr>
          <w:bCs/>
          <w:b/>
        </w:rPr>
        <w:t xml:space="preserve">China Guangzhou</w:t>
      </w:r>
      <w:r>
        <w:t xml:space="preserve">. I completed a pivotal 12-month internship at [Reputable Shipyard Name] in Singapore, where I gained extensive exposure to engine room operations (main propulsion, auxiliaries), maintenance scheduling systems (CMMS), and strict adherence to international safety protocols like SOLAS and ISM Code. This experience honed my ability to troubleshoot complex mechanical issues under pressure – a skill I know is paramount for ensuring the seamless operation of the diverse fleet servicing Guangzhou's massive ports. Furthermore, I participated in a six-month voyage as an Engine Room Cadet aboard a container ship navigating the South China Sea routes, providing invaluable firsthand understanding of vessel performance challenges and crew coordination essential for safe passage through these critical waterways near</w:t>
      </w:r>
      <w:r>
        <w:t xml:space="preserve"> </w:t>
      </w:r>
      <w:r>
        <w:rPr>
          <w:bCs/>
          <w:b/>
        </w:rPr>
        <w:t xml:space="preserve">China Guangzhou</w:t>
      </w:r>
      <w:r>
        <w:t xml:space="preserve">.</w:t>
      </w:r>
    </w:p>
    <w:p>
      <w:pPr>
        <w:pStyle w:val="BodyText"/>
      </w:pPr>
      <w:r>
        <w:t xml:space="preserve">Proficient in industry-standard tools, I am adept at utilizing advanced CAD software (e.g., AutoCAD Marine) for component analysis and interpreting complex engineering schematics. My technical expertise encompasses the full lifecycle of marine propulsion systems – from gas turbine and diesel engine maintenance to exhaust gas cleaning systems (scrubbers) and emerging hybrid technologies crucial for meeting China's stringent environmental regulations, such as those enforced within the Guangdong-Hong Kong-Macao Greater Bay Area. I am particularly adept at data analysis for predictive maintenance, utilizing vibration monitoring and oil analysis techniques to prevent costly downtime – a capability directly applicable to optimizing the operational efficiency of vessels frequenting</w:t>
      </w:r>
      <w:r>
        <w:t xml:space="preserve"> </w:t>
      </w:r>
      <w:r>
        <w:rPr>
          <w:bCs/>
          <w:b/>
        </w:rPr>
        <w:t xml:space="preserve">China Guangzhou</w:t>
      </w:r>
      <w:r>
        <w:t xml:space="preserve">'s bustling ports like Nansha and Haizhu.</w:t>
      </w:r>
    </w:p>
    <w:p>
      <w:pPr>
        <w:pStyle w:val="BodyText"/>
      </w:pPr>
      <w:r>
        <w:t xml:space="preserve">Crucially, I recognize that succeeding as a</w:t>
      </w:r>
      <w:r>
        <w:t xml:space="preserve"> </w:t>
      </w:r>
      <w:r>
        <w:rPr>
          <w:bCs/>
          <w:b/>
        </w:rPr>
        <w:t xml:space="preserve">Marine Engineer</w:t>
      </w:r>
      <w:r>
        <w:t xml:space="preserve"> </w:t>
      </w:r>
      <w:r>
        <w:t xml:space="preserve">in</w:t>
      </w:r>
      <w:r>
        <w:t xml:space="preserve"> </w:t>
      </w:r>
      <w:r>
        <w:rPr>
          <w:bCs/>
          <w:b/>
        </w:rPr>
        <w:t xml:space="preserve">China Guangzhou</w:t>
      </w:r>
      <w:r>
        <w:t xml:space="preserve"> </w:t>
      </w:r>
      <w:r>
        <w:t xml:space="preserve">requires more than technical mastery; it demands cultural intelligence and a genuine commitment to the local work environment. I have actively engaged with Chinese maritime industry developments through professional forums and online resources, demonstrating respect for Chinese engineering standards (e.g., China Classification Society rules) and a strong understanding of the collaborative, team-oriented work culture prevalent in major Chinese shipyards. I am fluent in English for technical communication but am also diligently learning Mandarin to further integrate into the</w:t>
      </w:r>
      <w:r>
        <w:t xml:space="preserve"> </w:t>
      </w:r>
      <w:r>
        <w:rPr>
          <w:bCs/>
          <w:b/>
        </w:rPr>
        <w:t xml:space="preserve">China Guangzhou</w:t>
      </w:r>
      <w:r>
        <w:t xml:space="preserve"> </w:t>
      </w:r>
      <w:r>
        <w:t xml:space="preserve">professional community and build stronger relationships with local colleagues and clients. I understand that Guangzhou's position as a key node in the Belt and Road Initiative places immense importance on reliable, efficient maritime infrastructure – a mission I am eager to support through my dedicated engineering contributions.</w:t>
      </w:r>
    </w:p>
    <w:p>
      <w:pPr>
        <w:pStyle w:val="BodyText"/>
      </w:pPr>
      <w:r>
        <w:t xml:space="preserve">I am particularly drawn to</w:t>
      </w:r>
      <w:r>
        <w:t xml:space="preserve"> </w:t>
      </w:r>
      <w:r>
        <w:rPr>
          <w:bCs/>
          <w:b/>
        </w:rPr>
        <w:t xml:space="preserve">China Guangzhou</w:t>
      </w:r>
      <w:r>
        <w:t xml:space="preserve"> </w:t>
      </w:r>
      <w:r>
        <w:t xml:space="preserve">because of its unparalleled scale and ambition. The city’s relentless drive for innovation in port logistics, shipbuilding technology, and sustainable shipping practices presents an exceptional platform for a Marine Engineer like myself to apply cutting-edge knowledge and make tangible impact. I am not merely seeking employment; I aspire to become a valued member of the technical team within a forward-thinking company operating at the forefront of Guangzhou’s maritime industry. The opportunity to learn from seasoned Chinese engineers, contribute to projects that shape global trade routes through this vital port city, and directly support Guangzhou's vision as a leading maritime center is profoundly motivating.</w:t>
      </w:r>
    </w:p>
    <w:p>
      <w:pPr>
        <w:pStyle w:val="BodyText"/>
      </w:pPr>
      <w:r>
        <w:t xml:space="preserve">My career trajectory has consistently aligned with the demands of modern marine engineering practice. I am not only technically qualified but also possess the resilience, proactive problem-solving attitude, and cultural adaptability necessary to thrive in the fast-paced, high-stakes environment of Guangzhou’s shipyards and port operations. I am prepared to embrace the challenges and opportunities that come with working within</w:t>
      </w:r>
      <w:r>
        <w:t xml:space="preserve"> </w:t>
      </w:r>
      <w:r>
        <w:rPr>
          <w:bCs/>
          <w:b/>
        </w:rPr>
        <w:t xml:space="preserve">China Guangzhou</w:t>
      </w:r>
      <w:r>
        <w:t xml:space="preserve">'s unique industrial ecosystem.</w:t>
      </w:r>
    </w:p>
    <w:p>
      <w:pPr>
        <w:pStyle w:val="BodyText"/>
      </w:pPr>
      <w:r>
        <w:t xml:space="preserve">Thank you for considering my application. I am confident that my blend of technical expertise, practical experience, commitment to sustainable maritime practices, and genuine enthusiasm for contributing to Guangzhou's maritime success make me a strong candidate. I am eager to discuss how my skills as a dedicated Marine Engineer can support the continued growth and excellence of your organization within the dynamic context of</w:t>
      </w:r>
      <w:r>
        <w:t xml:space="preserve"> </w:t>
      </w:r>
      <w:r>
        <w:rPr>
          <w:bCs/>
          <w:b/>
        </w:rPr>
        <w:t xml:space="preserve">China Guangzhou</w:t>
      </w:r>
      <w:r>
        <w:t xml:space="preserve">. I look forward to the possibility of collaborating with you in this exciting and vital industr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Guangzhou, China</dc:title>
  <dc:creator/>
  <dc:language>en</dc:language>
  <cp:keywords/>
  <dcterms:created xsi:type="dcterms:W3CDTF">2026-07-19T18:04:16Z</dcterms:created>
  <dcterms:modified xsi:type="dcterms:W3CDTF">2026-07-19T18:04:16Z</dcterms:modified>
</cp:coreProperties>
</file>

<file path=docProps/custom.xml><?xml version="1.0" encoding="utf-8"?>
<Properties xmlns="http://schemas.openxmlformats.org/officeDocument/2006/custom-properties" xmlns:vt="http://schemas.openxmlformats.org/officeDocument/2006/docPropsVTypes"/>
</file>